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23EF" w:rsidRPr="00430E4E" w:rsidRDefault="001846AA" w:rsidP="001846AA">
      <w:pPr>
        <w:pStyle w:val="NoSpacing"/>
        <w:rPr>
          <w:rFonts w:cstheme="minorHAnsi"/>
          <w:b/>
        </w:rPr>
      </w:pPr>
      <w:r w:rsidRPr="00430E4E">
        <w:rPr>
          <w:rFonts w:cstheme="minorHAnsi"/>
          <w:b/>
        </w:rPr>
        <w:t xml:space="preserve">Tor </w:t>
      </w:r>
      <w:r w:rsidRPr="00430E4E">
        <w:rPr>
          <w:rFonts w:cstheme="minorHAnsi"/>
          <w:b/>
          <w:noProof/>
        </w:rPr>
        <w:t>Thogersen</w:t>
      </w:r>
    </w:p>
    <w:p w:rsidR="001846AA" w:rsidRPr="00430E4E" w:rsidRDefault="001846AA" w:rsidP="001846AA">
      <w:pPr>
        <w:pStyle w:val="NoSpacing"/>
        <w:rPr>
          <w:rFonts w:cstheme="minorHAnsi"/>
          <w:b/>
        </w:rPr>
      </w:pPr>
      <w:r w:rsidRPr="00430E4E">
        <w:rPr>
          <w:rFonts w:cstheme="minorHAnsi"/>
          <w:b/>
        </w:rPr>
        <w:t>ISIT 334</w:t>
      </w:r>
    </w:p>
    <w:p w:rsidR="001846AA" w:rsidRPr="00430E4E" w:rsidRDefault="004423EE" w:rsidP="001846AA">
      <w:pPr>
        <w:pStyle w:val="NoSpacing"/>
        <w:pBdr>
          <w:bottom w:val="single" w:sz="6" w:space="1" w:color="auto"/>
        </w:pBdr>
        <w:rPr>
          <w:rFonts w:cstheme="minorHAnsi"/>
          <w:b/>
        </w:rPr>
      </w:pPr>
      <w:r>
        <w:rPr>
          <w:rFonts w:cstheme="minorHAnsi"/>
          <w:b/>
        </w:rPr>
        <w:t>Assignment 03</w:t>
      </w:r>
    </w:p>
    <w:p w:rsidR="00742AF7" w:rsidRDefault="00742AF7" w:rsidP="00436BFD">
      <w:pPr>
        <w:pStyle w:val="NoSpacing"/>
        <w:rPr>
          <w:rFonts w:cstheme="minorHAnsi"/>
        </w:rPr>
      </w:pPr>
    </w:p>
    <w:p w:rsidR="00436BFD" w:rsidRPr="00436BFD" w:rsidRDefault="00436BFD" w:rsidP="00F6665E">
      <w:pPr>
        <w:pStyle w:val="NoSpacing"/>
        <w:numPr>
          <w:ilvl w:val="0"/>
          <w:numId w:val="14"/>
        </w:numPr>
        <w:ind w:left="360"/>
      </w:pPr>
      <w:r w:rsidRPr="00436BFD">
        <w:t xml:space="preserve">Is it important to understand the data we analyze and work with? </w:t>
      </w:r>
    </w:p>
    <w:p w:rsidR="00436BFD" w:rsidRDefault="00436BFD" w:rsidP="00436BFD">
      <w:pPr>
        <w:pStyle w:val="NoSpacing"/>
        <w:ind w:left="360"/>
      </w:pPr>
      <w:r w:rsidRPr="00436BFD">
        <w:t>Why or why not?</w:t>
      </w:r>
    </w:p>
    <w:p w:rsidR="00660B3E" w:rsidRDefault="00660B3E" w:rsidP="00436BFD">
      <w:pPr>
        <w:pStyle w:val="NoSpacing"/>
        <w:ind w:left="360"/>
      </w:pPr>
    </w:p>
    <w:p w:rsidR="00660B3E" w:rsidRDefault="00660B3E" w:rsidP="00436BFD">
      <w:pPr>
        <w:pStyle w:val="NoSpacing"/>
        <w:ind w:left="360"/>
        <w:rPr>
          <w:noProof/>
        </w:rPr>
      </w:pPr>
      <w:r>
        <w:t xml:space="preserve">Data has transformed as technology evolves, ways we gather data, </w:t>
      </w:r>
      <w:r w:rsidRPr="00660B3E">
        <w:rPr>
          <w:noProof/>
        </w:rPr>
        <w:t>absorb</w:t>
      </w:r>
      <w:r>
        <w:t xml:space="preserve"> data, and decipher data. Thus making it even more </w:t>
      </w:r>
      <w:r w:rsidR="00CC126D">
        <w:t>critical,</w:t>
      </w:r>
      <w:r>
        <w:t xml:space="preserve"> we und</w:t>
      </w:r>
      <w:r w:rsidR="00CC126D">
        <w:t xml:space="preserve">erstand the data. </w:t>
      </w:r>
      <w:r>
        <w:t xml:space="preserve">Susan Etlinger pointed out, with the advent of </w:t>
      </w:r>
      <w:r w:rsidR="00CC126D">
        <w:t>technology;</w:t>
      </w:r>
      <w:r>
        <w:t xml:space="preserve"> </w:t>
      </w:r>
      <w:r w:rsidR="00CC126D">
        <w:t>there have</w:t>
      </w:r>
      <w:r>
        <w:t xml:space="preserve"> been able to more quickly spread bad data and information in extremely rapid </w:t>
      </w:r>
      <w:r>
        <w:rPr>
          <w:noProof/>
        </w:rPr>
        <w:t>fashion</w:t>
      </w:r>
      <w:r>
        <w:t xml:space="preserve">, thus spreading miss-information as truth. Due to incorrectly process information or data set, manipulating data to validate our hypothesis, and not challenging data results that show correlation without causation. </w:t>
      </w:r>
      <w:r w:rsidRPr="00660B3E">
        <w:rPr>
          <w:noProof/>
        </w:rPr>
        <w:t xml:space="preserve"> </w:t>
      </w:r>
      <w:r w:rsidR="00CC126D">
        <w:rPr>
          <w:noProof/>
        </w:rPr>
        <w:t>An e</w:t>
      </w:r>
      <w:r w:rsidRPr="00660B3E">
        <w:rPr>
          <w:noProof/>
        </w:rPr>
        <w:t>xample</w:t>
      </w:r>
      <w:r>
        <w:rPr>
          <w:noProof/>
        </w:rPr>
        <w:t xml:space="preserve"> of this is</w:t>
      </w:r>
      <w:r w:rsidR="00CC126D">
        <w:rPr>
          <w:noProof/>
        </w:rPr>
        <w:t xml:space="preserve"> the</w:t>
      </w:r>
      <w:r>
        <w:rPr>
          <w:noProof/>
        </w:rPr>
        <w:t xml:space="preserve"> </w:t>
      </w:r>
      <w:r w:rsidRPr="00CC126D">
        <w:rPr>
          <w:noProof/>
        </w:rPr>
        <w:t>myth</w:t>
      </w:r>
      <w:r>
        <w:rPr>
          <w:noProof/>
        </w:rPr>
        <w:t xml:space="preserve"> of </w:t>
      </w:r>
      <w:r w:rsidRPr="00660B3E">
        <w:rPr>
          <w:noProof/>
        </w:rPr>
        <w:t>Va</w:t>
      </w:r>
      <w:r>
        <w:rPr>
          <w:noProof/>
        </w:rPr>
        <w:t>c</w:t>
      </w:r>
      <w:r w:rsidRPr="00660B3E">
        <w:rPr>
          <w:noProof/>
        </w:rPr>
        <w:t>cines</w:t>
      </w:r>
      <w:r>
        <w:rPr>
          <w:noProof/>
        </w:rPr>
        <w:t xml:space="preserve"> causing </w:t>
      </w:r>
      <w:r w:rsidRPr="00660B3E">
        <w:rPr>
          <w:noProof/>
        </w:rPr>
        <w:t>Auti</w:t>
      </w:r>
      <w:r>
        <w:rPr>
          <w:noProof/>
        </w:rPr>
        <w:t>s</w:t>
      </w:r>
      <w:r w:rsidRPr="00660B3E">
        <w:rPr>
          <w:noProof/>
        </w:rPr>
        <w:t xml:space="preserve">m, this </w:t>
      </w:r>
      <w:r w:rsidR="00CC126D">
        <w:rPr>
          <w:noProof/>
        </w:rPr>
        <w:t>fallacy</w:t>
      </w:r>
      <w:r>
        <w:rPr>
          <w:noProof/>
        </w:rPr>
        <w:t xml:space="preserve"> has been disproven again and aga</w:t>
      </w:r>
      <w:r w:rsidR="00CC126D">
        <w:rPr>
          <w:noProof/>
        </w:rPr>
        <w:t>in, b</w:t>
      </w:r>
      <w:r>
        <w:rPr>
          <w:noProof/>
        </w:rPr>
        <w:t xml:space="preserve">ut keeps being pushed as truth, via </w:t>
      </w:r>
      <w:r w:rsidR="00CC126D">
        <w:rPr>
          <w:noProof/>
        </w:rPr>
        <w:t xml:space="preserve">social media, activism </w:t>
      </w:r>
      <w:r w:rsidR="00CC126D" w:rsidRPr="00CC126D">
        <w:rPr>
          <w:noProof/>
        </w:rPr>
        <w:t>groups</w:t>
      </w:r>
      <w:r w:rsidR="00CC126D">
        <w:rPr>
          <w:noProof/>
        </w:rPr>
        <w:t xml:space="preserve">, and miss-informed mothers, thus promoting thousands of children across the country and globe to not get proper </w:t>
      </w:r>
      <w:r w:rsidR="00CC126D" w:rsidRPr="00CC126D">
        <w:rPr>
          <w:noProof/>
        </w:rPr>
        <w:t>vac</w:t>
      </w:r>
      <w:r w:rsidR="00CC126D">
        <w:rPr>
          <w:noProof/>
        </w:rPr>
        <w:t xml:space="preserve">cines. </w:t>
      </w:r>
      <w:r w:rsidR="00CC126D" w:rsidRPr="00CC126D">
        <w:rPr>
          <w:noProof/>
        </w:rPr>
        <w:t>Which, in turn,</w:t>
      </w:r>
      <w:r w:rsidR="00CC126D">
        <w:rPr>
          <w:noProof/>
        </w:rPr>
        <w:t xml:space="preserve"> promotes and spread </w:t>
      </w:r>
      <w:r w:rsidR="00CC126D" w:rsidRPr="00CC126D">
        <w:rPr>
          <w:noProof/>
        </w:rPr>
        <w:t>flu</w:t>
      </w:r>
      <w:r w:rsidR="00CC126D">
        <w:rPr>
          <w:noProof/>
        </w:rPr>
        <w:t xml:space="preserve"> and an</w:t>
      </w:r>
      <w:r w:rsidR="00CC126D" w:rsidRPr="00CC126D">
        <w:rPr>
          <w:noProof/>
        </w:rPr>
        <w:t>other preventable disease</w:t>
      </w:r>
      <w:r w:rsidR="00CC126D">
        <w:rPr>
          <w:noProof/>
        </w:rPr>
        <w:t xml:space="preserve"> around the world and neighborhoods. </w:t>
      </w:r>
    </w:p>
    <w:p w:rsidR="00CC126D" w:rsidRDefault="00CC126D" w:rsidP="00436BFD">
      <w:pPr>
        <w:pStyle w:val="NoSpacing"/>
        <w:ind w:left="360"/>
        <w:rPr>
          <w:noProof/>
        </w:rPr>
      </w:pPr>
    </w:p>
    <w:p w:rsidR="00CC126D" w:rsidRDefault="00CC126D" w:rsidP="00436BFD">
      <w:pPr>
        <w:pStyle w:val="NoSpacing"/>
        <w:ind w:left="360"/>
      </w:pPr>
      <w:r>
        <w:rPr>
          <w:noProof/>
        </w:rPr>
        <w:t xml:space="preserve">Additional if you do not understand your date and results how are you going to properly present a picture or tell the story of the data to your </w:t>
      </w:r>
      <w:r w:rsidRPr="00CC126D">
        <w:rPr>
          <w:noProof/>
        </w:rPr>
        <w:t>chosen</w:t>
      </w:r>
      <w:r>
        <w:rPr>
          <w:noProof/>
        </w:rPr>
        <w:t xml:space="preserve"> audience. </w:t>
      </w:r>
      <w:r w:rsidRPr="00CC126D">
        <w:rPr>
          <w:noProof/>
        </w:rPr>
        <w:t>Your</w:t>
      </w:r>
      <w:r>
        <w:rPr>
          <w:noProof/>
        </w:rPr>
        <w:t xml:space="preserve">s suppose to be an expert or the expert within the scope of your data. If you do not understand it your incapable of fully </w:t>
      </w:r>
      <w:r w:rsidRPr="00CC126D">
        <w:rPr>
          <w:noProof/>
        </w:rPr>
        <w:t>rep</w:t>
      </w:r>
      <w:r>
        <w:rPr>
          <w:noProof/>
        </w:rPr>
        <w:t>re</w:t>
      </w:r>
      <w:r w:rsidRPr="00CC126D">
        <w:rPr>
          <w:noProof/>
        </w:rPr>
        <w:t>senting</w:t>
      </w:r>
      <w:r>
        <w:rPr>
          <w:noProof/>
        </w:rPr>
        <w:t xml:space="preserve"> the data and making sure your analysis is factual and correct. </w:t>
      </w:r>
    </w:p>
    <w:p w:rsidR="00436BFD" w:rsidRDefault="00436BFD" w:rsidP="00436BFD">
      <w:pPr>
        <w:pStyle w:val="ListParagraph"/>
      </w:pPr>
    </w:p>
    <w:p w:rsidR="00436BFD" w:rsidRPr="00436BFD" w:rsidRDefault="00436BFD" w:rsidP="00436BFD">
      <w:pPr>
        <w:pStyle w:val="NoSpacing"/>
        <w:numPr>
          <w:ilvl w:val="0"/>
          <w:numId w:val="14"/>
        </w:numPr>
        <w:ind w:left="360"/>
      </w:pPr>
    </w:p>
    <w:p w:rsidR="00436BFD" w:rsidRDefault="00436BFD" w:rsidP="00436BFD">
      <w:pPr>
        <w:pStyle w:val="NoSpacing"/>
        <w:rPr>
          <w:rFonts w:cstheme="minorHAnsi"/>
        </w:rPr>
      </w:pPr>
    </w:p>
    <w:p w:rsidR="00436BFD" w:rsidRDefault="008A7629" w:rsidP="00436BFD">
      <w:pPr>
        <w:pStyle w:val="NoSpacing"/>
        <w:rPr>
          <w:rFonts w:cstheme="minorHAnsi"/>
        </w:rPr>
      </w:pPr>
      <w:r>
        <w:rPr>
          <w:noProof/>
        </w:rPr>
        <w:drawing>
          <wp:inline distT="0" distB="0" distL="0" distR="0" wp14:anchorId="4374671F" wp14:editId="59317D01">
            <wp:extent cx="5943600" cy="32626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2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629" w:rsidRDefault="008A7629" w:rsidP="00436BFD">
      <w:pPr>
        <w:pStyle w:val="NoSpacing"/>
        <w:rPr>
          <w:rFonts w:cstheme="minorHAnsi"/>
        </w:rPr>
      </w:pPr>
    </w:p>
    <w:p w:rsidR="008A7629" w:rsidRDefault="008A7629" w:rsidP="00436BFD">
      <w:pPr>
        <w:pStyle w:val="NoSpacing"/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63E37F88" wp14:editId="261C2B4B">
            <wp:extent cx="5943600" cy="354203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629" w:rsidRDefault="008A7629" w:rsidP="00436BFD">
      <w:pPr>
        <w:pStyle w:val="NoSpacing"/>
        <w:rPr>
          <w:rFonts w:cstheme="minorHAnsi"/>
        </w:rPr>
      </w:pPr>
    </w:p>
    <w:p w:rsidR="008A7629" w:rsidRDefault="008A7629" w:rsidP="00436BFD">
      <w:pPr>
        <w:pStyle w:val="NoSpacing"/>
        <w:rPr>
          <w:rFonts w:cstheme="minorHAnsi"/>
        </w:rPr>
      </w:pPr>
      <w:r>
        <w:rPr>
          <w:noProof/>
        </w:rPr>
        <w:drawing>
          <wp:inline distT="0" distB="0" distL="0" distR="0" wp14:anchorId="0B4FCA33" wp14:editId="4037D825">
            <wp:extent cx="5943600" cy="35896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9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629" w:rsidRDefault="008A7629" w:rsidP="00436BFD">
      <w:pPr>
        <w:pStyle w:val="NoSpacing"/>
        <w:rPr>
          <w:rFonts w:cstheme="minorHAnsi"/>
        </w:rPr>
      </w:pPr>
    </w:p>
    <w:p w:rsidR="008A7629" w:rsidRDefault="008A7629" w:rsidP="00436BFD">
      <w:pPr>
        <w:pStyle w:val="NoSpacing"/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789445F8" wp14:editId="099C6E61">
            <wp:extent cx="5943600" cy="331914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629" w:rsidRDefault="008A7629" w:rsidP="00436BFD">
      <w:pPr>
        <w:pStyle w:val="NoSpacing"/>
        <w:rPr>
          <w:rFonts w:cstheme="minorHAnsi"/>
        </w:rPr>
      </w:pPr>
    </w:p>
    <w:p w:rsidR="008A7629" w:rsidRPr="00430E4E" w:rsidRDefault="008A7629" w:rsidP="00436BFD">
      <w:pPr>
        <w:pStyle w:val="NoSpacing"/>
        <w:rPr>
          <w:rFonts w:cstheme="minorHAnsi"/>
        </w:rPr>
      </w:pPr>
      <w:r>
        <w:rPr>
          <w:noProof/>
        </w:rPr>
        <w:drawing>
          <wp:inline distT="0" distB="0" distL="0" distR="0" wp14:anchorId="5957016A" wp14:editId="0A591611">
            <wp:extent cx="5943600" cy="3274060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A7629" w:rsidRPr="00430E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8C7BB0"/>
    <w:multiLevelType w:val="hybridMultilevel"/>
    <w:tmpl w:val="CA804D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2051B"/>
    <w:multiLevelType w:val="hybridMultilevel"/>
    <w:tmpl w:val="0AAA9222"/>
    <w:lvl w:ilvl="0" w:tplc="E7DEE65C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495FD3"/>
    <w:multiLevelType w:val="hybridMultilevel"/>
    <w:tmpl w:val="5D142B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E9791B"/>
    <w:multiLevelType w:val="hybridMultilevel"/>
    <w:tmpl w:val="CC206C20"/>
    <w:lvl w:ilvl="0" w:tplc="9AF04F3E">
      <w:numFmt w:val="bullet"/>
      <w:lvlText w:val=""/>
      <w:lvlJc w:val="left"/>
      <w:pPr>
        <w:ind w:left="1440" w:hanging="360"/>
      </w:pPr>
      <w:rPr>
        <w:rFonts w:ascii="Symbol" w:eastAsia="Times New Roman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F8556AF"/>
    <w:multiLevelType w:val="hybridMultilevel"/>
    <w:tmpl w:val="A21691DE"/>
    <w:lvl w:ilvl="0" w:tplc="9AF04F3E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073254"/>
    <w:multiLevelType w:val="hybridMultilevel"/>
    <w:tmpl w:val="76169672"/>
    <w:lvl w:ilvl="0" w:tplc="9AF04F3E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04E4B76"/>
    <w:multiLevelType w:val="hybridMultilevel"/>
    <w:tmpl w:val="C02A7F9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8030D62"/>
    <w:multiLevelType w:val="hybridMultilevel"/>
    <w:tmpl w:val="4EB4B7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61715B6"/>
    <w:multiLevelType w:val="hybridMultilevel"/>
    <w:tmpl w:val="16B434F2"/>
    <w:lvl w:ilvl="0" w:tplc="E7DEE65C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902E3B"/>
    <w:multiLevelType w:val="hybridMultilevel"/>
    <w:tmpl w:val="F77AB42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FB710A"/>
    <w:multiLevelType w:val="hybridMultilevel"/>
    <w:tmpl w:val="A79ECA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9112BC0"/>
    <w:multiLevelType w:val="hybridMultilevel"/>
    <w:tmpl w:val="43428E5E"/>
    <w:lvl w:ilvl="0" w:tplc="9AF04F3E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623822"/>
    <w:multiLevelType w:val="hybridMultilevel"/>
    <w:tmpl w:val="7B365E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B7C4A0A"/>
    <w:multiLevelType w:val="multilevel"/>
    <w:tmpl w:val="55308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C401427"/>
    <w:multiLevelType w:val="hybridMultilevel"/>
    <w:tmpl w:val="ABB84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8"/>
  </w:num>
  <w:num w:numId="4">
    <w:abstractNumId w:val="9"/>
  </w:num>
  <w:num w:numId="5">
    <w:abstractNumId w:val="10"/>
  </w:num>
  <w:num w:numId="6">
    <w:abstractNumId w:val="12"/>
  </w:num>
  <w:num w:numId="7">
    <w:abstractNumId w:val="7"/>
  </w:num>
  <w:num w:numId="8">
    <w:abstractNumId w:val="5"/>
  </w:num>
  <w:num w:numId="9">
    <w:abstractNumId w:val="3"/>
  </w:num>
  <w:num w:numId="10">
    <w:abstractNumId w:val="11"/>
  </w:num>
  <w:num w:numId="11">
    <w:abstractNumId w:val="4"/>
  </w:num>
  <w:num w:numId="12">
    <w:abstractNumId w:val="2"/>
  </w:num>
  <w:num w:numId="13">
    <w:abstractNumId w:val="6"/>
  </w:num>
  <w:num w:numId="14">
    <w:abstractNumId w:val="0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3MDM2NzczNjU2MLBQ0lEKTi0uzszPAykwqgUAVzkT4CwAAAA="/>
  </w:docVars>
  <w:rsids>
    <w:rsidRoot w:val="002E09CC"/>
    <w:rsid w:val="00003C46"/>
    <w:rsid w:val="000C50A3"/>
    <w:rsid w:val="00102169"/>
    <w:rsid w:val="001329A5"/>
    <w:rsid w:val="00162F15"/>
    <w:rsid w:val="001846AA"/>
    <w:rsid w:val="002510CE"/>
    <w:rsid w:val="002B0E56"/>
    <w:rsid w:val="002D148F"/>
    <w:rsid w:val="002D1DDD"/>
    <w:rsid w:val="002E09CC"/>
    <w:rsid w:val="003217F8"/>
    <w:rsid w:val="003323EF"/>
    <w:rsid w:val="0042365F"/>
    <w:rsid w:val="00430E4E"/>
    <w:rsid w:val="00436BFD"/>
    <w:rsid w:val="004423EE"/>
    <w:rsid w:val="004F7C6E"/>
    <w:rsid w:val="005E4CD0"/>
    <w:rsid w:val="005F4E29"/>
    <w:rsid w:val="00642364"/>
    <w:rsid w:val="00652A6E"/>
    <w:rsid w:val="00660B3E"/>
    <w:rsid w:val="00742AF7"/>
    <w:rsid w:val="007A53F5"/>
    <w:rsid w:val="007E731D"/>
    <w:rsid w:val="00821377"/>
    <w:rsid w:val="00825F8F"/>
    <w:rsid w:val="008445B3"/>
    <w:rsid w:val="008A7629"/>
    <w:rsid w:val="008D4E2D"/>
    <w:rsid w:val="00945E74"/>
    <w:rsid w:val="009657F9"/>
    <w:rsid w:val="00A14AF7"/>
    <w:rsid w:val="00A9019A"/>
    <w:rsid w:val="00C1532E"/>
    <w:rsid w:val="00C74D52"/>
    <w:rsid w:val="00CC126D"/>
    <w:rsid w:val="00D208A2"/>
    <w:rsid w:val="00D86668"/>
    <w:rsid w:val="00DA1D78"/>
    <w:rsid w:val="00E96A19"/>
    <w:rsid w:val="00EF04BC"/>
    <w:rsid w:val="00F91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0B33666-2B17-4769-B532-1E54B1F1D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846A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45E74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F4E29"/>
    <w:rPr>
      <w:b/>
      <w:bCs/>
    </w:rPr>
  </w:style>
  <w:style w:type="character" w:customStyle="1" w:styleId="instructurefilelinkholder">
    <w:name w:val="instructure_file_link_holder"/>
    <w:basedOn w:val="DefaultParagraphFont"/>
    <w:rsid w:val="005F4E29"/>
  </w:style>
  <w:style w:type="character" w:customStyle="1" w:styleId="instructurescribdfileholder">
    <w:name w:val="instructure_scribd_file_holder"/>
    <w:basedOn w:val="DefaultParagraphFont"/>
    <w:rsid w:val="005F4E29"/>
  </w:style>
  <w:style w:type="character" w:styleId="Hyperlink">
    <w:name w:val="Hyperlink"/>
    <w:basedOn w:val="DefaultParagraphFont"/>
    <w:uiPriority w:val="99"/>
    <w:semiHidden/>
    <w:unhideWhenUsed/>
    <w:rsid w:val="005F4E2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26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9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2</TotalTime>
  <Pages>3</Pages>
  <Words>214</Words>
  <Characters>122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r Thogersen</dc:creator>
  <cp:keywords/>
  <dc:description/>
  <cp:lastModifiedBy>Tor Thogersen</cp:lastModifiedBy>
  <cp:revision>5</cp:revision>
  <dcterms:created xsi:type="dcterms:W3CDTF">2017-04-22T18:26:00Z</dcterms:created>
  <dcterms:modified xsi:type="dcterms:W3CDTF">2017-04-23T03:58:00Z</dcterms:modified>
</cp:coreProperties>
</file>